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rogram</w:t>
      </w:r>
      <w:r>
        <w:t xml:space="preserve"> </w:t>
      </w:r>
      <w:r>
        <w:t xml:space="preserve">in</w:t>
      </w:r>
      <w:r>
        <w:t xml:space="preserve"> </w:t>
      </w:r>
      <w:r>
        <w:t xml:space="preserve">Brazil</w:t>
      </w:r>
      <w:r>
        <w:t xml:space="preserve"> </w:t>
      </w:r>
      <w:r>
        <w:t xml:space="preserve">Brasília</w:t>
      </w:r>
    </w:p>
    <w:bookmarkStart w:id="20" w:name="X92aa09080b95557fa8fe80c74cc48d1257be4f0"/>
    <w:p>
      <w:pPr>
        <w:pStyle w:val="Heading1"/>
      </w:pPr>
      <w:r>
        <w:t xml:space="preserve">Scholarship Application Letter: Advancing Project Management Excellence in Brazil Brasíl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Brasília International Development Institute (BIDI)</w:t>
      </w:r>
      <w:r>
        <w:br/>
      </w:r>
      <w:r>
        <w:rPr>
          <w:bCs/>
          <w:b/>
        </w:rPr>
        <w:t xml:space="preserve">Subject:</w:t>
      </w:r>
      <w:r>
        <w:t xml:space="preserve"> </w:t>
      </w:r>
      <w:r>
        <w:t xml:space="preserve">Application for Full Scholarship to Pursue Advanced Project Management Certification in Brazil Brasília</w:t>
      </w:r>
    </w:p>
    <w:p>
      <w:pPr>
        <w:pStyle w:val="BodyText"/>
      </w:pPr>
      <w:r>
        <w:t xml:space="preserve">Dear Esteemed Scholarship Committee,</w:t>
      </w:r>
    </w:p>
    <w:p>
      <w:pPr>
        <w:pStyle w:val="BodyText"/>
      </w:pPr>
      <w:r>
        <w:t xml:space="preserve">I am writing this Scholarship Application Letter with profound enthusiasm to formally apply for the prestigious International Project Management Scholarships offered by the Brasília International Development Institute (BIDI). As a dedicated professional committed to advancing sustainable development across Latin America, I seek transformative education in Project Management within Brazil’s dynamic capital city, Brasília. This scholarship represents not merely an educational opportunity but a pivotal step toward empowering me as a future leader capable of driving high-impact infrastructure and social initiatives in Brazil Brasília—a city where vision meets execution.</w:t>
      </w:r>
    </w:p>
    <w:p>
      <w:pPr>
        <w:pStyle w:val="BodyText"/>
      </w:pPr>
      <w:r>
        <w:t xml:space="preserve">My journey as an aspiring Project Manager began during my undergraduate studies in Civil Engineering at the University of São Paulo, where I led student-led sustainability projects that reduced campus waste by 40% through innovative resource management. This experience crystallized my passion for project management as a catalyst for systemic change. After graduating, I joined a mid-sized Brazilian construction firm, managing municipal infrastructure projects across Minas Gerais. There, I witnessed firsthand how meticulous project planning and adaptive leadership can transform urban landscapes—yet also observed gaps in technical training among local teams. In Brazil Brasília’s context—a planned city designed to symbolize national unity and progress—I recognize that effective Project Management is the cornerstone of executing large-scale initiatives like the ongoing expansion of Brasília’s metro system, renewable energy grids, and inclusive housing programs. This scholarship would bridge those knowledge gaps.</w:t>
      </w:r>
    </w:p>
    <w:p>
      <w:pPr>
        <w:pStyle w:val="BodyText"/>
      </w:pPr>
      <w:r>
        <w:t xml:space="preserve">Brasília’s unique position as Brazil’s federal capital makes it an unparalleled learning environment for a future Project Manager. Unlike other Brazilian cities, Brasília was conceived as a model of modernist urban planning (a UNESCO World Heritage site), demanding project managers who balance technical precision with cultural sensitivity and long-term societal impact. The BIDI’s curriculum, specifically designed for emerging leaders in Brazil’s developmental sector, aligns perfectly with my goals: courses on public-sector project governance, sustainable resource allocation, and stakeholder engagement in federal contexts directly address the complexities I face daily. For instance, managing a water sanitation project in Brasília requires navigating multi-agency coordination—ministries of Health and Environment, indigenous communities, and international donors—which mirrors BIDI’s emphasis on "integrative leadership." My professional experience has equipped me with foundational skills (risk assessment, budgeting up to R$2M), but I need advanced training in agile frameworks for Brazil’s fast-paced development ecosystem.</w:t>
      </w:r>
    </w:p>
    <w:p>
      <w:pPr>
        <w:pStyle w:val="BodyText"/>
      </w:pPr>
      <w:r>
        <w:t xml:space="preserve">Why pursue this scholarship in Brazil Brasília specifically? The city is not just a location—it embodies Brazil’s developmental ambition. As the seat of federal government, Brasília houses 70% of Brazil’s executive agencies, making it the nerve center for national projects like the National Development Bank (BNDES) infrastructure initiatives and Amazon deforestation mitigation programs. A Project Manager operating here must understand both technical execution and political-economic realities unique to Brazil’s federal structure. My proposal to develop a mobile app for real-time project monitoring in Brasília’s public housing sector (a pilot I initiated with local NGOs) demonstrated how technology can streamline stakeholder communication—a skill I aim to refine through BIDI’s tech-integrated coursework. This scholarship would provide access to BIDI’s industry partnerships, including the Ministry of Cities and Brasília Metro, offering immersive fieldwork opportunities critical for my growth as a Project Manager.</w:t>
      </w:r>
    </w:p>
    <w:p>
      <w:pPr>
        <w:pStyle w:val="BodyText"/>
      </w:pPr>
      <w:r>
        <w:t xml:space="preserve">Financial considerations necessitate this Scholarship Application Letter. As a Brazilian citizen from a modest background (my parents are public school teachers), I have invested all savings into professional development without external support. While I secured partial funding from my employer, it falls short of covering tuition and Brasília’s cost of living, which would otherwise require taking on debt that could impede my return to community-focused work. This scholarship would enable me to concentrate fully on mastering project management methodologies without financial distraction—ensuring I graduate prepared to contribute immediately upon returning to Brazil Brasília.</w:t>
      </w:r>
    </w:p>
    <w:p>
      <w:pPr>
        <w:pStyle w:val="BodyText"/>
      </w:pPr>
      <w:r>
        <w:t xml:space="preserve">My commitment extends beyond personal growth; it is a promise of service. Upon completing the program, I will join the Federal Government’s Urban Development Agency (SEU) in Brasília, focusing on revitalizing favelas through participatory project planning. My vision aligns with Brazil’s national strategy for "Sustainable Cities" and Brasília’s own goal to achieve carbon neutrality by 2040. For example, I plan to implement BIDI-trained agile frameworks to reduce delays in the ongoing "Brasília Viva" green infrastructure initiative—where 65% of projects currently face schedule overruns due to fragmented coordination. As a Project Manager fluent in Portuguese and English with cross-cultural negotiation skills, I can bridge Brazilian administrative practices with global best practices, enhancing outcomes for marginalized communities.</w:t>
      </w:r>
    </w:p>
    <w:p>
      <w:pPr>
        <w:pStyle w:val="BodyText"/>
      </w:pPr>
      <w:r>
        <w:t xml:space="preserve">Choosing Brazil Brasília as the epicenter of my education is strategic. The city’s blend of institutional legacy (the 1960s modernist masterplan) and contemporary challenges—rapid urbanization, climate resilience needs—offers a living laboratory for project management innovation. Unlike generic programs in São Paulo or Rio, BIDI’s Brasília-based immersion ensures I learn from professionals embedded in the capital’s unique governance ecosystem. I have already connected with Dr. Ana Silva at BIDI’s Urban Studies Center, who endorsed my proposal for a thesis on "Optimizing Federal Project Delivery Through Decentralized Stakeholder Platforms," further proving my alignment with the program’s mission.</w:t>
      </w:r>
    </w:p>
    <w:p>
      <w:pPr>
        <w:pStyle w:val="BodyText"/>
      </w:pPr>
      <w:r>
        <w:t xml:space="preserve">In closing, this Scholarship Application Letter is not merely an appeal—it is a testament to my readiness to serve as a bridge between Brazil’s developmental aspirations and actionable project management excellence. I am eager to contribute my field experience while learning from BIDI’s experts in Brasília, where every project carries the weight of national progress. The skills gained here will empower me as a Project Manager not just to manage timelines and budgets, but to elevate communities across Brazil Brasília—one well-executed initiative at a time.</w:t>
      </w:r>
    </w:p>
    <w:p>
      <w:pPr>
        <w:pStyle w:val="BodyText"/>
      </w:pPr>
      <w:r>
        <w:t xml:space="preserve">Thank you for considering my application. I welcome the opportunity to discuss how my background and vision align with BIDI’s goals during an interview. I have attached all required documents, including professional certifications, letters of recommendation from municipal agency partners in Brasília, and a detailed project portfolio.</w:t>
      </w:r>
    </w:p>
    <w:p>
      <w:pPr>
        <w:pStyle w:val="BodyText"/>
      </w:pPr>
      <w:r>
        <w:t xml:space="preserve">Sincerely,</w:t>
      </w:r>
      <w:r>
        <w:br/>
      </w:r>
      <w:r>
        <w:t xml:space="preserve">Carlos Eduardo Mendes</w:t>
      </w:r>
      <w:r>
        <w:br/>
      </w:r>
      <w:r>
        <w:t xml:space="preserve">Project Management Professional (PMP®), CAPM</w:t>
      </w:r>
      <w:r>
        <w:br/>
      </w:r>
      <w:r>
        <w:t xml:space="preserve">Address: Rua 01, QD 202 Bloco B, Asa Norte, Brasília-DF | +55 61 98765-4321</w:t>
      </w:r>
    </w:p>
    <w:p>
      <w:pPr>
        <w:pStyle w:val="BodyText"/>
      </w:pPr>
      <w:r>
        <w:rPr>
          <w:bCs/>
          <w:b/>
        </w:rPr>
        <w:t xml:space="preserve">Word Count:</w:t>
      </w:r>
      <w:r>
        <w:t xml:space="preserve"> </w:t>
      </w:r>
      <w:r>
        <w:t xml:space="preserve">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rogram in Brazil Brasília</dc:title>
  <dc:creator/>
  <cp:keywords/>
  <dcterms:created xsi:type="dcterms:W3CDTF">2025-12-10T12:13:11Z</dcterms:created>
  <dcterms:modified xsi:type="dcterms:W3CDTF">2025-12-10T12:13:11Z</dcterms:modified>
</cp:coreProperties>
</file>

<file path=docProps/custom.xml><?xml version="1.0" encoding="utf-8"?>
<Properties xmlns="http://schemas.openxmlformats.org/officeDocument/2006/custom-properties" xmlns:vt="http://schemas.openxmlformats.org/officeDocument/2006/docPropsVTypes"/>
</file>